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544E0" w14:textId="77777777" w:rsidR="009E5201" w:rsidRDefault="009E5201" w:rsidP="009E5201">
      <w:pPr>
        <w:pStyle w:val="Heading1"/>
      </w:pPr>
      <w:r>
        <w:t>Retail Sales Analysis SQL Project</w:t>
      </w:r>
    </w:p>
    <w:p w14:paraId="7EB02D72" w14:textId="77777777" w:rsidR="009E5201" w:rsidRDefault="009E5201" w:rsidP="009E5201">
      <w:pPr>
        <w:pStyle w:val="Heading2"/>
      </w:pPr>
      <w:r>
        <w:t>Project Overview</w:t>
      </w:r>
    </w:p>
    <w:p w14:paraId="4A254C1C" w14:textId="47CC7A15" w:rsidR="006B7059" w:rsidRDefault="009E5201" w:rsidP="009E5201">
      <w:r>
        <w:rPr>
          <w:b/>
          <w:bCs/>
        </w:rPr>
        <w:t>Project Title</w:t>
      </w:r>
      <w:r>
        <w:t>: Retail Sales Analysis</w:t>
      </w:r>
    </w:p>
    <w:p w14:paraId="3A14C7FE" w14:textId="77777777" w:rsidR="009E5201" w:rsidRDefault="009E5201" w:rsidP="009E5201">
      <w:pPr>
        <w:pStyle w:val="Heading2"/>
      </w:pPr>
      <w:bookmarkStart w:id="0" w:name="objectives"/>
      <w:r>
        <w:t>Objectives</w:t>
      </w:r>
    </w:p>
    <w:p w14:paraId="4A492DB2" w14:textId="77777777" w:rsidR="009E5201" w:rsidRDefault="009E5201" w:rsidP="009E5201">
      <w:pPr>
        <w:pStyle w:val="Compact"/>
        <w:numPr>
          <w:ilvl w:val="0"/>
          <w:numId w:val="1"/>
        </w:numPr>
      </w:pPr>
      <w:r>
        <w:rPr>
          <w:b/>
          <w:bCs/>
        </w:rPr>
        <w:t>Set up a retail sales database</w:t>
      </w:r>
      <w:r>
        <w:t>: Create and populate a retail sales database with the provided sales data.</w:t>
      </w:r>
    </w:p>
    <w:p w14:paraId="746AD802" w14:textId="77777777" w:rsidR="009E5201" w:rsidRDefault="009E5201" w:rsidP="009E5201">
      <w:pPr>
        <w:pStyle w:val="Compact"/>
        <w:numPr>
          <w:ilvl w:val="0"/>
          <w:numId w:val="1"/>
        </w:numPr>
      </w:pPr>
      <w:r>
        <w:rPr>
          <w:b/>
          <w:bCs/>
        </w:rPr>
        <w:t>Data Cleaning</w:t>
      </w:r>
      <w:r>
        <w:t>: Identify and remove any records with missing or null values.</w:t>
      </w:r>
    </w:p>
    <w:p w14:paraId="41EDB678" w14:textId="77777777" w:rsidR="009E5201" w:rsidRDefault="009E5201" w:rsidP="009E5201">
      <w:pPr>
        <w:pStyle w:val="Compact"/>
        <w:numPr>
          <w:ilvl w:val="0"/>
          <w:numId w:val="1"/>
        </w:numPr>
      </w:pPr>
      <w:r>
        <w:rPr>
          <w:b/>
          <w:bCs/>
        </w:rPr>
        <w:t>Exploratory Data Analysis (EDA)</w:t>
      </w:r>
      <w:r>
        <w:t>: Perform basic exploratory data analysis to understand the dataset.</w:t>
      </w:r>
    </w:p>
    <w:p w14:paraId="577DE93E" w14:textId="77777777" w:rsidR="009E5201" w:rsidRDefault="009E5201" w:rsidP="009E5201">
      <w:pPr>
        <w:pStyle w:val="Compact"/>
        <w:numPr>
          <w:ilvl w:val="0"/>
          <w:numId w:val="1"/>
        </w:numPr>
      </w:pPr>
      <w:r>
        <w:rPr>
          <w:b/>
          <w:bCs/>
        </w:rPr>
        <w:t>Business Analysis</w:t>
      </w:r>
      <w:r>
        <w:t>: Use SQL to answer specific business questions and derive insights from the sales data.</w:t>
      </w:r>
    </w:p>
    <w:bookmarkEnd w:id="0"/>
    <w:p w14:paraId="4EEE27D0" w14:textId="77777777" w:rsidR="009E5201" w:rsidRDefault="009E5201" w:rsidP="009E5201"/>
    <w:p w14:paraId="501E230D" w14:textId="77777777" w:rsidR="009E5201" w:rsidRDefault="009E5201" w:rsidP="009E5201">
      <w:pPr>
        <w:pStyle w:val="Heading2"/>
      </w:pPr>
      <w:r>
        <w:t>Project Structure</w:t>
      </w:r>
    </w:p>
    <w:p w14:paraId="2F339A31" w14:textId="77777777" w:rsidR="009E5201" w:rsidRDefault="009E5201" w:rsidP="009E5201">
      <w:pPr>
        <w:pStyle w:val="Heading3"/>
      </w:pPr>
      <w:r>
        <w:t>1. Database Setup</w:t>
      </w:r>
    </w:p>
    <w:p w14:paraId="69AF15ED" w14:textId="725332BE" w:rsidR="009E5201" w:rsidRDefault="009E5201" w:rsidP="009E5201">
      <w:pPr>
        <w:pStyle w:val="Compact"/>
        <w:numPr>
          <w:ilvl w:val="0"/>
          <w:numId w:val="2"/>
        </w:numPr>
      </w:pPr>
      <w:r>
        <w:rPr>
          <w:b/>
          <w:bCs/>
        </w:rPr>
        <w:t>Database Creation</w:t>
      </w:r>
      <w:r>
        <w:t>: The project starts by creating a database named</w:t>
      </w:r>
      <w:r>
        <w:t xml:space="preserve"> </w:t>
      </w:r>
      <w:r>
        <w:rPr>
          <w:rStyle w:val="VerbatimChar"/>
        </w:rPr>
        <w:t>Retail_sales_analysis</w:t>
      </w:r>
      <w:r>
        <w:t>.</w:t>
      </w:r>
    </w:p>
    <w:p w14:paraId="7CE913EA" w14:textId="77777777" w:rsidR="009E5201" w:rsidRDefault="009E5201" w:rsidP="009E5201">
      <w:pPr>
        <w:pStyle w:val="Compact"/>
        <w:numPr>
          <w:ilvl w:val="0"/>
          <w:numId w:val="2"/>
        </w:numPr>
      </w:pPr>
      <w:r>
        <w:rPr>
          <w:b/>
          <w:bCs/>
        </w:rPr>
        <w:t>Table Creation</w:t>
      </w:r>
      <w:r>
        <w:t xml:space="preserve">: A table named </w:t>
      </w:r>
      <w:r>
        <w:rPr>
          <w:rStyle w:val="VerbatimChar"/>
        </w:rPr>
        <w:t>retail_sales</w:t>
      </w:r>
      <w:r>
        <w:t xml:space="preserve"> is created to store the sales data. The table structure includes columns for transaction ID, sale date, sale time, customer ID, gender, age, product category, quantity sold, price per unit, cost of goods sold (COGS), and total sale amount.</w:t>
      </w:r>
    </w:p>
    <w:p w14:paraId="1F360FC9" w14:textId="77777777" w:rsidR="009E5201" w:rsidRDefault="009E5201" w:rsidP="009E5201">
      <w:pPr>
        <w:pStyle w:val="Compact"/>
      </w:pPr>
    </w:p>
    <w:p w14:paraId="34C70904" w14:textId="77777777" w:rsidR="009E5201" w:rsidRDefault="009E5201" w:rsidP="009E5201">
      <w:pPr>
        <w:pStyle w:val="Compact"/>
      </w:pPr>
      <w:r w:rsidRPr="009E5201">
        <w:rPr>
          <w:color w:val="70AD47" w:themeColor="accent6"/>
        </w:rPr>
        <w:t>CREATE DATABASE IF NOT EXISTS</w:t>
      </w:r>
      <w:r>
        <w:t xml:space="preserve"> Retail_sales_analysis;</w:t>
      </w:r>
    </w:p>
    <w:p w14:paraId="52B1B0A6" w14:textId="77777777" w:rsidR="009E5201" w:rsidRDefault="009E5201" w:rsidP="009E5201">
      <w:pPr>
        <w:pStyle w:val="Compact"/>
      </w:pPr>
      <w:r w:rsidRPr="009E5201">
        <w:rPr>
          <w:color w:val="70AD47" w:themeColor="accent6"/>
        </w:rPr>
        <w:t>USE</w:t>
      </w:r>
      <w:r>
        <w:t xml:space="preserve"> Retail_sales_analysis;</w:t>
      </w:r>
    </w:p>
    <w:p w14:paraId="05D2B41D" w14:textId="77777777" w:rsidR="009E5201" w:rsidRDefault="009E5201" w:rsidP="009E5201">
      <w:pPr>
        <w:pStyle w:val="Compact"/>
      </w:pPr>
    </w:p>
    <w:p w14:paraId="7F546DE9" w14:textId="77777777" w:rsidR="009E5201" w:rsidRDefault="009E5201" w:rsidP="009E5201">
      <w:pPr>
        <w:pStyle w:val="Compact"/>
      </w:pPr>
      <w:r w:rsidRPr="009E5201">
        <w:rPr>
          <w:color w:val="70AD47" w:themeColor="accent6"/>
        </w:rPr>
        <w:t>DROP TABLE IF EXISTS</w:t>
      </w:r>
      <w:r>
        <w:t xml:space="preserve"> retail_sales;</w:t>
      </w:r>
    </w:p>
    <w:p w14:paraId="65097862" w14:textId="77777777" w:rsidR="009E5201" w:rsidRDefault="009E5201" w:rsidP="009E5201">
      <w:pPr>
        <w:pStyle w:val="Compact"/>
      </w:pPr>
      <w:r w:rsidRPr="009E5201">
        <w:rPr>
          <w:color w:val="70AD47" w:themeColor="accent6"/>
        </w:rPr>
        <w:t>CREATE TABLE</w:t>
      </w:r>
      <w:r>
        <w:t xml:space="preserve"> retail_sales (</w:t>
      </w:r>
    </w:p>
    <w:p w14:paraId="375C2171" w14:textId="77777777" w:rsidR="009E5201" w:rsidRDefault="009E5201" w:rsidP="009E5201">
      <w:pPr>
        <w:pStyle w:val="Compact"/>
      </w:pPr>
      <w:r>
        <w:t xml:space="preserve">    transactions_id </w:t>
      </w:r>
      <w:r w:rsidRPr="009E5201">
        <w:rPr>
          <w:color w:val="FF3300"/>
        </w:rPr>
        <w:t>INT PRIMARY KEY</w:t>
      </w:r>
      <w:r>
        <w:t>,</w:t>
      </w:r>
      <w:r>
        <w:tab/>
      </w:r>
    </w:p>
    <w:p w14:paraId="647BBDB9" w14:textId="77777777" w:rsidR="009E5201" w:rsidRDefault="009E5201" w:rsidP="009E5201">
      <w:pPr>
        <w:pStyle w:val="Compact"/>
      </w:pPr>
      <w:r>
        <w:t xml:space="preserve">    sale_date </w:t>
      </w:r>
      <w:r w:rsidRPr="009E5201">
        <w:rPr>
          <w:color w:val="FF3300"/>
        </w:rPr>
        <w:t>DATE</w:t>
      </w:r>
      <w:r>
        <w:t>,</w:t>
      </w:r>
      <w:r>
        <w:tab/>
        <w:t xml:space="preserve"> </w:t>
      </w:r>
    </w:p>
    <w:p w14:paraId="7A2A3B98" w14:textId="77777777" w:rsidR="009E5201" w:rsidRDefault="009E5201" w:rsidP="009E5201">
      <w:pPr>
        <w:pStyle w:val="Compact"/>
      </w:pPr>
      <w:r>
        <w:t xml:space="preserve">    sale_time </w:t>
      </w:r>
      <w:r w:rsidRPr="009E5201">
        <w:rPr>
          <w:color w:val="FF3300"/>
        </w:rPr>
        <w:t>TIME</w:t>
      </w:r>
      <w:r>
        <w:t>,</w:t>
      </w:r>
      <w:r>
        <w:tab/>
      </w:r>
    </w:p>
    <w:p w14:paraId="413D2ACF" w14:textId="77777777" w:rsidR="009E5201" w:rsidRDefault="009E5201" w:rsidP="009E5201">
      <w:pPr>
        <w:pStyle w:val="Compact"/>
      </w:pPr>
      <w:r>
        <w:t xml:space="preserve">    customer_id </w:t>
      </w:r>
      <w:r w:rsidRPr="009E5201">
        <w:rPr>
          <w:color w:val="FF3300"/>
        </w:rPr>
        <w:t>INT</w:t>
      </w:r>
      <w:r>
        <w:t>,</w:t>
      </w:r>
    </w:p>
    <w:p w14:paraId="62A012F3" w14:textId="77777777" w:rsidR="009E5201" w:rsidRDefault="009E5201" w:rsidP="009E5201">
      <w:pPr>
        <w:pStyle w:val="Compact"/>
      </w:pPr>
      <w:r>
        <w:t xml:space="preserve">    gender </w:t>
      </w:r>
      <w:r w:rsidRPr="009E5201">
        <w:rPr>
          <w:color w:val="FF3300"/>
        </w:rPr>
        <w:t>VARCHAR(15</w:t>
      </w:r>
      <w:r>
        <w:t>),</w:t>
      </w:r>
    </w:p>
    <w:p w14:paraId="3203E69E" w14:textId="77777777" w:rsidR="009E5201" w:rsidRDefault="009E5201" w:rsidP="009E5201">
      <w:pPr>
        <w:pStyle w:val="Compact"/>
      </w:pPr>
      <w:r>
        <w:t xml:space="preserve">    age </w:t>
      </w:r>
      <w:r w:rsidRPr="009E5201">
        <w:rPr>
          <w:color w:val="FF3300"/>
        </w:rPr>
        <w:t>INT</w:t>
      </w:r>
      <w:r>
        <w:t>,</w:t>
      </w:r>
    </w:p>
    <w:p w14:paraId="5AB31C48" w14:textId="77777777" w:rsidR="009E5201" w:rsidRDefault="009E5201" w:rsidP="009E5201">
      <w:pPr>
        <w:pStyle w:val="Compact"/>
      </w:pPr>
      <w:r>
        <w:t xml:space="preserve">    category </w:t>
      </w:r>
      <w:r w:rsidRPr="009E5201">
        <w:rPr>
          <w:color w:val="FF3300"/>
        </w:rPr>
        <w:t>VARCHAR(50),</w:t>
      </w:r>
      <w:r>
        <w:tab/>
      </w:r>
    </w:p>
    <w:p w14:paraId="2450CAAD" w14:textId="02A19000" w:rsidR="009E5201" w:rsidRDefault="009E5201" w:rsidP="009E5201">
      <w:pPr>
        <w:pStyle w:val="Compact"/>
      </w:pPr>
      <w:r>
        <w:t xml:space="preserve">    quantiy </w:t>
      </w:r>
      <w:r w:rsidRPr="009E5201">
        <w:rPr>
          <w:color w:val="FF3300"/>
        </w:rPr>
        <w:t>INT</w:t>
      </w:r>
      <w:r>
        <w:t xml:space="preserve">, </w:t>
      </w:r>
    </w:p>
    <w:p w14:paraId="4A7C247E" w14:textId="77777777" w:rsidR="009E5201" w:rsidRDefault="009E5201" w:rsidP="009E5201">
      <w:pPr>
        <w:pStyle w:val="Compact"/>
      </w:pPr>
      <w:r>
        <w:t xml:space="preserve">    price_per_unit </w:t>
      </w:r>
      <w:r w:rsidRPr="009E5201">
        <w:rPr>
          <w:color w:val="FF3300"/>
        </w:rPr>
        <w:t>FLOAT</w:t>
      </w:r>
      <w:r>
        <w:t>,</w:t>
      </w:r>
      <w:r>
        <w:tab/>
      </w:r>
    </w:p>
    <w:p w14:paraId="1790C0DB" w14:textId="77777777" w:rsidR="009E5201" w:rsidRDefault="009E5201" w:rsidP="009E5201">
      <w:pPr>
        <w:pStyle w:val="Compact"/>
      </w:pPr>
      <w:r>
        <w:t xml:space="preserve">    cogs </w:t>
      </w:r>
      <w:r w:rsidRPr="009E5201">
        <w:rPr>
          <w:color w:val="FF3300"/>
        </w:rPr>
        <w:t>FLOAT</w:t>
      </w:r>
      <w:r>
        <w:t>,</w:t>
      </w:r>
    </w:p>
    <w:p w14:paraId="27434530" w14:textId="77777777" w:rsidR="009E5201" w:rsidRDefault="009E5201" w:rsidP="009E5201">
      <w:pPr>
        <w:pStyle w:val="Compact"/>
      </w:pPr>
      <w:r>
        <w:t xml:space="preserve">    total_sale </w:t>
      </w:r>
      <w:r w:rsidRPr="009E5201">
        <w:rPr>
          <w:color w:val="FF3300"/>
        </w:rPr>
        <w:t>FLOAT</w:t>
      </w:r>
    </w:p>
    <w:p w14:paraId="7480BB37" w14:textId="5AC1FBAE" w:rsidR="009E5201" w:rsidRDefault="009E5201" w:rsidP="009E5201">
      <w:pPr>
        <w:pStyle w:val="Compact"/>
      </w:pPr>
      <w:r>
        <w:t>);</w:t>
      </w:r>
    </w:p>
    <w:p w14:paraId="056D7DA7" w14:textId="77777777" w:rsidR="009E5201" w:rsidRDefault="009E5201" w:rsidP="009E5201">
      <w:pPr>
        <w:pStyle w:val="Heading3"/>
      </w:pPr>
      <w:r>
        <w:lastRenderedPageBreak/>
        <w:t>2. Data Exploration &amp; Cleaning</w:t>
      </w:r>
    </w:p>
    <w:p w14:paraId="547A314E" w14:textId="77777777" w:rsidR="009E5201" w:rsidRDefault="009E5201" w:rsidP="009E5201">
      <w:pPr>
        <w:pStyle w:val="Compact"/>
        <w:numPr>
          <w:ilvl w:val="0"/>
          <w:numId w:val="2"/>
        </w:numPr>
      </w:pPr>
      <w:r>
        <w:rPr>
          <w:b/>
          <w:bCs/>
        </w:rPr>
        <w:t>Record Count</w:t>
      </w:r>
      <w:r>
        <w:t>: Determine the total number of records in the dataset.</w:t>
      </w:r>
    </w:p>
    <w:p w14:paraId="6EC25BAB" w14:textId="77777777" w:rsidR="009E5201" w:rsidRDefault="009E5201" w:rsidP="009E5201">
      <w:pPr>
        <w:pStyle w:val="Compact"/>
        <w:numPr>
          <w:ilvl w:val="0"/>
          <w:numId w:val="2"/>
        </w:numPr>
      </w:pPr>
      <w:r>
        <w:rPr>
          <w:b/>
          <w:bCs/>
        </w:rPr>
        <w:t>Customer Count</w:t>
      </w:r>
      <w:r>
        <w:t>: Find out how many unique customers are in the dataset.</w:t>
      </w:r>
    </w:p>
    <w:p w14:paraId="3143A343" w14:textId="77777777" w:rsidR="009E5201" w:rsidRDefault="009E5201" w:rsidP="009E5201">
      <w:pPr>
        <w:pStyle w:val="Compact"/>
        <w:numPr>
          <w:ilvl w:val="0"/>
          <w:numId w:val="2"/>
        </w:numPr>
      </w:pPr>
      <w:r>
        <w:rPr>
          <w:b/>
          <w:bCs/>
        </w:rPr>
        <w:t>Category Count</w:t>
      </w:r>
      <w:r>
        <w:t>: Identify all unique product categories in the dataset.</w:t>
      </w:r>
    </w:p>
    <w:p w14:paraId="0ADB09CD" w14:textId="77777777" w:rsidR="009E5201" w:rsidRDefault="009E5201" w:rsidP="009E5201">
      <w:pPr>
        <w:pStyle w:val="Compact"/>
        <w:numPr>
          <w:ilvl w:val="0"/>
          <w:numId w:val="2"/>
        </w:numPr>
      </w:pPr>
      <w:r>
        <w:rPr>
          <w:b/>
          <w:bCs/>
        </w:rPr>
        <w:t>Null Value Check</w:t>
      </w:r>
      <w:r>
        <w:t>: Check for any null values in the dataset and delete records with missing data.</w:t>
      </w:r>
    </w:p>
    <w:p w14:paraId="6986D0FE" w14:textId="77777777" w:rsidR="009E5201" w:rsidRDefault="009E5201" w:rsidP="009E5201"/>
    <w:p w14:paraId="64652CB5" w14:textId="77777777" w:rsidR="009E5201" w:rsidRDefault="009E5201" w:rsidP="009E5201">
      <w:r>
        <w:t>-- Count total rows</w:t>
      </w:r>
    </w:p>
    <w:p w14:paraId="1870FE36" w14:textId="77777777" w:rsidR="009E5201" w:rsidRDefault="009E5201" w:rsidP="009E5201">
      <w:r w:rsidRPr="0091500A">
        <w:rPr>
          <w:color w:val="5B9BD5" w:themeColor="accent5"/>
        </w:rPr>
        <w:t>SELECT COUNT(*) AS</w:t>
      </w:r>
      <w:r>
        <w:t xml:space="preserve"> total_rows </w:t>
      </w:r>
      <w:r w:rsidRPr="001D7F29">
        <w:rPr>
          <w:color w:val="92D050"/>
        </w:rPr>
        <w:t>FROM</w:t>
      </w:r>
      <w:r>
        <w:t xml:space="preserve"> retail_sales;</w:t>
      </w:r>
    </w:p>
    <w:p w14:paraId="29E02AA5" w14:textId="77777777" w:rsidR="009E5201" w:rsidRDefault="009E5201" w:rsidP="009E5201">
      <w:r>
        <w:t>-- Find rows with NULLs</w:t>
      </w:r>
    </w:p>
    <w:p w14:paraId="17D0CEE4" w14:textId="77777777" w:rsidR="009E5201" w:rsidRDefault="009E5201" w:rsidP="009E5201">
      <w:r w:rsidRPr="0091500A">
        <w:rPr>
          <w:color w:val="5B9BD5" w:themeColor="accent5"/>
        </w:rPr>
        <w:t>SELECT * FROM</w:t>
      </w:r>
      <w:r>
        <w:t xml:space="preserve"> retail_sales</w:t>
      </w:r>
    </w:p>
    <w:p w14:paraId="409DB73A" w14:textId="77777777" w:rsidR="009E5201" w:rsidRDefault="009E5201" w:rsidP="009E5201">
      <w:r w:rsidRPr="0091500A">
        <w:rPr>
          <w:color w:val="5B9BD5" w:themeColor="accent5"/>
        </w:rPr>
        <w:t xml:space="preserve">WHERE </w:t>
      </w:r>
      <w:r>
        <w:t xml:space="preserve">transactions_id </w:t>
      </w:r>
      <w:r w:rsidRPr="008C265A">
        <w:rPr>
          <w:color w:val="92D050"/>
        </w:rPr>
        <w:t>IS NULL</w:t>
      </w:r>
    </w:p>
    <w:p w14:paraId="7D8B00F6" w14:textId="77777777" w:rsidR="009E5201" w:rsidRDefault="009E5201" w:rsidP="009E5201">
      <w:r>
        <w:t xml:space="preserve">   </w:t>
      </w:r>
      <w:r w:rsidRPr="001D7F29">
        <w:rPr>
          <w:color w:val="92D050"/>
        </w:rPr>
        <w:t xml:space="preserve">OR </w:t>
      </w:r>
      <w:r>
        <w:t xml:space="preserve">sale_date </w:t>
      </w:r>
      <w:r w:rsidRPr="008C265A">
        <w:rPr>
          <w:color w:val="92D050"/>
        </w:rPr>
        <w:t>IS NULL</w:t>
      </w:r>
    </w:p>
    <w:p w14:paraId="58B0D5DA" w14:textId="77777777" w:rsidR="009E5201" w:rsidRDefault="009E5201" w:rsidP="009E5201">
      <w:r>
        <w:t xml:space="preserve">   </w:t>
      </w:r>
      <w:r w:rsidRPr="001D7F29">
        <w:rPr>
          <w:color w:val="92D050"/>
        </w:rPr>
        <w:t>OR</w:t>
      </w:r>
      <w:r>
        <w:t xml:space="preserve"> sale_time </w:t>
      </w:r>
      <w:r w:rsidRPr="008C265A">
        <w:rPr>
          <w:color w:val="92D050"/>
        </w:rPr>
        <w:t>IS NULL</w:t>
      </w:r>
    </w:p>
    <w:p w14:paraId="1308E909" w14:textId="77777777" w:rsidR="009E5201" w:rsidRDefault="009E5201" w:rsidP="009E5201">
      <w:r>
        <w:t xml:space="preserve">   </w:t>
      </w:r>
      <w:r w:rsidRPr="001D7F29">
        <w:rPr>
          <w:color w:val="92D050"/>
        </w:rPr>
        <w:t xml:space="preserve">OR </w:t>
      </w:r>
      <w:r>
        <w:t xml:space="preserve">gender </w:t>
      </w:r>
      <w:r w:rsidRPr="008C265A">
        <w:rPr>
          <w:color w:val="92D050"/>
        </w:rPr>
        <w:t>IS NULL</w:t>
      </w:r>
    </w:p>
    <w:p w14:paraId="57E0B3C4" w14:textId="77777777" w:rsidR="009E5201" w:rsidRDefault="009E5201" w:rsidP="009E5201">
      <w:r>
        <w:t xml:space="preserve">   </w:t>
      </w:r>
      <w:r w:rsidRPr="001D7F29">
        <w:rPr>
          <w:color w:val="92D050"/>
        </w:rPr>
        <w:t xml:space="preserve">OR </w:t>
      </w:r>
      <w:r>
        <w:t xml:space="preserve">category </w:t>
      </w:r>
      <w:r w:rsidRPr="008C265A">
        <w:rPr>
          <w:color w:val="92D050"/>
        </w:rPr>
        <w:t>IS NULL</w:t>
      </w:r>
    </w:p>
    <w:p w14:paraId="625D5A91" w14:textId="77777777" w:rsidR="009E5201" w:rsidRDefault="009E5201" w:rsidP="009E5201">
      <w:r>
        <w:t xml:space="preserve">   </w:t>
      </w:r>
      <w:r w:rsidRPr="001D7F29">
        <w:rPr>
          <w:color w:val="92D050"/>
        </w:rPr>
        <w:t>OR</w:t>
      </w:r>
      <w:r>
        <w:t xml:space="preserve"> quantiy </w:t>
      </w:r>
      <w:r w:rsidRPr="008C265A">
        <w:rPr>
          <w:color w:val="92D050"/>
        </w:rPr>
        <w:t>IS NULL</w:t>
      </w:r>
    </w:p>
    <w:p w14:paraId="326849E3" w14:textId="77777777" w:rsidR="009E5201" w:rsidRDefault="009E5201" w:rsidP="009E5201">
      <w:r w:rsidRPr="001D7F29">
        <w:rPr>
          <w:color w:val="92D050"/>
        </w:rPr>
        <w:t xml:space="preserve">   OR</w:t>
      </w:r>
      <w:r>
        <w:t xml:space="preserve"> cogs </w:t>
      </w:r>
      <w:r w:rsidRPr="008C265A">
        <w:rPr>
          <w:color w:val="92D050"/>
        </w:rPr>
        <w:t>IS NULL</w:t>
      </w:r>
    </w:p>
    <w:p w14:paraId="65E761CE" w14:textId="77777777" w:rsidR="009E5201" w:rsidRDefault="009E5201" w:rsidP="009E5201">
      <w:r w:rsidRPr="001D7F29">
        <w:rPr>
          <w:color w:val="92D050"/>
        </w:rPr>
        <w:t xml:space="preserve">   OR</w:t>
      </w:r>
      <w:r>
        <w:t xml:space="preserve"> total_sale </w:t>
      </w:r>
      <w:r w:rsidRPr="001D7F29">
        <w:rPr>
          <w:color w:val="92D050"/>
        </w:rPr>
        <w:t>IS NULL</w:t>
      </w:r>
      <w:r>
        <w:t>;</w:t>
      </w:r>
    </w:p>
    <w:p w14:paraId="2A2F27BC" w14:textId="77777777" w:rsidR="009E5201" w:rsidRDefault="009E5201" w:rsidP="009E5201"/>
    <w:p w14:paraId="2C83D54E" w14:textId="5B0000E5" w:rsidR="009E5201" w:rsidRDefault="009E5201" w:rsidP="009E5201">
      <w:r>
        <w:t>-- Delete rows with NULLs</w:t>
      </w:r>
    </w:p>
    <w:p w14:paraId="589AD824" w14:textId="77777777" w:rsidR="009E5201" w:rsidRDefault="009E5201" w:rsidP="009E5201">
      <w:r w:rsidRPr="0091500A">
        <w:rPr>
          <w:color w:val="5B9BD5" w:themeColor="accent5"/>
        </w:rPr>
        <w:t>DELETE FROM</w:t>
      </w:r>
      <w:r>
        <w:t xml:space="preserve"> retail_sales</w:t>
      </w:r>
    </w:p>
    <w:p w14:paraId="4762CFDE" w14:textId="77777777" w:rsidR="009E5201" w:rsidRDefault="009E5201" w:rsidP="009E5201">
      <w:r w:rsidRPr="008C265A">
        <w:rPr>
          <w:color w:val="92D050"/>
        </w:rPr>
        <w:t>WHERE</w:t>
      </w:r>
      <w:r>
        <w:t xml:space="preserve"> transactions_id </w:t>
      </w:r>
      <w:r w:rsidRPr="008C265A">
        <w:rPr>
          <w:color w:val="92D050"/>
        </w:rPr>
        <w:t>IS NULL</w:t>
      </w:r>
    </w:p>
    <w:p w14:paraId="34CD5BFA" w14:textId="77777777" w:rsidR="009E5201" w:rsidRDefault="009E5201" w:rsidP="009E5201">
      <w:r w:rsidRPr="0091500A">
        <w:rPr>
          <w:color w:val="92D050"/>
        </w:rPr>
        <w:t xml:space="preserve">   OR</w:t>
      </w:r>
      <w:r>
        <w:t xml:space="preserve"> sale_date </w:t>
      </w:r>
      <w:r w:rsidRPr="0091500A">
        <w:rPr>
          <w:color w:val="92D050"/>
        </w:rPr>
        <w:t>IS NULL</w:t>
      </w:r>
    </w:p>
    <w:p w14:paraId="454E67FA" w14:textId="77777777" w:rsidR="009E5201" w:rsidRDefault="009E5201" w:rsidP="009E5201">
      <w:r>
        <w:t xml:space="preserve">   </w:t>
      </w:r>
      <w:r w:rsidRPr="0091500A">
        <w:rPr>
          <w:color w:val="92D050"/>
        </w:rPr>
        <w:t xml:space="preserve">OR </w:t>
      </w:r>
      <w:r>
        <w:t xml:space="preserve">sale_time </w:t>
      </w:r>
      <w:r w:rsidRPr="0091500A">
        <w:rPr>
          <w:color w:val="92D050"/>
        </w:rPr>
        <w:t>IS NULL</w:t>
      </w:r>
    </w:p>
    <w:p w14:paraId="6BF7B9B5" w14:textId="77777777" w:rsidR="009E5201" w:rsidRDefault="009E5201" w:rsidP="009E5201">
      <w:r w:rsidRPr="0091500A">
        <w:rPr>
          <w:color w:val="92D050"/>
        </w:rPr>
        <w:t xml:space="preserve">   OR</w:t>
      </w:r>
      <w:r>
        <w:t xml:space="preserve"> gender </w:t>
      </w:r>
      <w:r w:rsidRPr="0091500A">
        <w:rPr>
          <w:color w:val="92D050"/>
        </w:rPr>
        <w:t>IS NULL</w:t>
      </w:r>
    </w:p>
    <w:p w14:paraId="199C576E" w14:textId="77777777" w:rsidR="009E5201" w:rsidRDefault="009E5201" w:rsidP="009E5201">
      <w:r>
        <w:t xml:space="preserve">   </w:t>
      </w:r>
      <w:r w:rsidRPr="0091500A">
        <w:rPr>
          <w:color w:val="92D050"/>
        </w:rPr>
        <w:t>OR</w:t>
      </w:r>
      <w:r>
        <w:t xml:space="preserve"> category </w:t>
      </w:r>
      <w:r w:rsidRPr="0091500A">
        <w:rPr>
          <w:color w:val="92D050"/>
        </w:rPr>
        <w:t>IS NULL</w:t>
      </w:r>
    </w:p>
    <w:p w14:paraId="1DD2E869" w14:textId="77777777" w:rsidR="009E5201" w:rsidRDefault="009E5201" w:rsidP="009E5201">
      <w:r w:rsidRPr="0091500A">
        <w:rPr>
          <w:color w:val="92D050"/>
        </w:rPr>
        <w:t xml:space="preserve">   OR</w:t>
      </w:r>
      <w:r>
        <w:t xml:space="preserve"> quantiy </w:t>
      </w:r>
      <w:r w:rsidRPr="0091500A">
        <w:rPr>
          <w:color w:val="92D050"/>
        </w:rPr>
        <w:t>IS NULL</w:t>
      </w:r>
    </w:p>
    <w:p w14:paraId="3F2AC8A1" w14:textId="77777777" w:rsidR="009E5201" w:rsidRDefault="009E5201" w:rsidP="009E5201">
      <w:r>
        <w:t xml:space="preserve">   </w:t>
      </w:r>
      <w:r w:rsidRPr="0091500A">
        <w:rPr>
          <w:color w:val="92D050"/>
        </w:rPr>
        <w:t>OR</w:t>
      </w:r>
      <w:r>
        <w:t xml:space="preserve"> cogs </w:t>
      </w:r>
      <w:r w:rsidRPr="0091500A">
        <w:rPr>
          <w:color w:val="92D050"/>
        </w:rPr>
        <w:t>IS NULL</w:t>
      </w:r>
    </w:p>
    <w:p w14:paraId="0F7B3BDE" w14:textId="675FA313" w:rsidR="009E5201" w:rsidRDefault="009E5201" w:rsidP="009E5201">
      <w:r>
        <w:t xml:space="preserve">   </w:t>
      </w:r>
      <w:r w:rsidRPr="0091500A">
        <w:rPr>
          <w:color w:val="92D050"/>
        </w:rPr>
        <w:t>OR</w:t>
      </w:r>
      <w:r>
        <w:t xml:space="preserve"> total_sale </w:t>
      </w:r>
      <w:r w:rsidRPr="0091500A">
        <w:rPr>
          <w:color w:val="92D050"/>
        </w:rPr>
        <w:t>IS NULL</w:t>
      </w:r>
      <w:r>
        <w:t>;</w:t>
      </w:r>
    </w:p>
    <w:p w14:paraId="7CEE43DF" w14:textId="77777777" w:rsidR="001D7F29" w:rsidRDefault="001D7F29" w:rsidP="001D7F29">
      <w:r>
        <w:lastRenderedPageBreak/>
        <w:t>-- Unique customers</w:t>
      </w:r>
    </w:p>
    <w:p w14:paraId="5BAEB540" w14:textId="77777777" w:rsidR="001D7F29" w:rsidRDefault="001D7F29" w:rsidP="001D7F29">
      <w:r w:rsidRPr="0091500A">
        <w:rPr>
          <w:color w:val="5B9BD5" w:themeColor="accent5"/>
        </w:rPr>
        <w:t>SELECT COUNT(DISTINCT</w:t>
      </w:r>
      <w:r>
        <w:t xml:space="preserve"> customer_id) </w:t>
      </w:r>
      <w:r w:rsidRPr="0091500A">
        <w:rPr>
          <w:color w:val="70AD47" w:themeColor="accent6"/>
        </w:rPr>
        <w:t xml:space="preserve">AS </w:t>
      </w:r>
      <w:r>
        <w:t xml:space="preserve">unique_customers </w:t>
      </w:r>
      <w:r w:rsidRPr="0091500A">
        <w:rPr>
          <w:color w:val="70AD47" w:themeColor="accent6"/>
        </w:rPr>
        <w:t>FROM</w:t>
      </w:r>
      <w:r>
        <w:t xml:space="preserve"> retail_sales;</w:t>
      </w:r>
    </w:p>
    <w:p w14:paraId="4BE6D5B7" w14:textId="77777777" w:rsidR="001D7F29" w:rsidRDefault="001D7F29" w:rsidP="001D7F29">
      <w:r>
        <w:t>-- Categories</w:t>
      </w:r>
    </w:p>
    <w:p w14:paraId="16800AF8" w14:textId="71A19F60" w:rsidR="009E5201" w:rsidRDefault="001D7F29" w:rsidP="001D7F29">
      <w:r w:rsidRPr="0091500A">
        <w:rPr>
          <w:color w:val="5B9BD5" w:themeColor="accent5"/>
        </w:rPr>
        <w:t>SELECT DISTINCT</w:t>
      </w:r>
      <w:r>
        <w:t xml:space="preserve"> category </w:t>
      </w:r>
      <w:r w:rsidRPr="0091500A">
        <w:rPr>
          <w:color w:val="70AD47" w:themeColor="accent6"/>
        </w:rPr>
        <w:t xml:space="preserve">FROM </w:t>
      </w:r>
      <w:r>
        <w:t>retail_sales;</w:t>
      </w:r>
    </w:p>
    <w:p w14:paraId="2D4E9DD9" w14:textId="77777777" w:rsidR="001D7F29" w:rsidRDefault="001D7F29" w:rsidP="001D7F29"/>
    <w:p w14:paraId="4CED0893" w14:textId="77777777" w:rsidR="001D7F29" w:rsidRDefault="001D7F29" w:rsidP="001D7F29">
      <w:pPr>
        <w:pStyle w:val="Heading3"/>
      </w:pPr>
      <w:r>
        <w:t>3. Data Analysis &amp; Findings</w:t>
      </w:r>
    </w:p>
    <w:p w14:paraId="7F189030" w14:textId="77777777" w:rsidR="001D7F29" w:rsidRDefault="001D7F29" w:rsidP="001D7F29">
      <w:pPr>
        <w:pStyle w:val="FirstParagraph"/>
      </w:pPr>
      <w:r>
        <w:t>The following SQL queries were developed to answer specific business questions:</w:t>
      </w:r>
    </w:p>
    <w:p w14:paraId="3E9D20CB" w14:textId="4A687ACE" w:rsidR="001D7F29" w:rsidRPr="001D7F29" w:rsidRDefault="001D7F29" w:rsidP="001D7F29">
      <w:pPr>
        <w:pStyle w:val="FirstParagraph"/>
        <w:rPr>
          <w:b/>
          <w:bCs/>
        </w:rPr>
      </w:pPr>
      <w:r>
        <w:t>1</w:t>
      </w:r>
      <w:r>
        <w:t xml:space="preserve">. </w:t>
      </w:r>
      <w:r>
        <w:t xml:space="preserve"> </w:t>
      </w:r>
      <w:r w:rsidRPr="001D7F29">
        <w:rPr>
          <w:b/>
          <w:bCs/>
        </w:rPr>
        <w:t>Sales made on 2022-11-05</w:t>
      </w:r>
    </w:p>
    <w:p w14:paraId="2CFFED3B" w14:textId="77777777" w:rsidR="001D7F29" w:rsidRPr="0091500A" w:rsidRDefault="001D7F29" w:rsidP="001D7F29">
      <w:pPr>
        <w:rPr>
          <w:color w:val="5B9BD5" w:themeColor="accent5"/>
        </w:rPr>
      </w:pPr>
      <w:r w:rsidRPr="0091500A">
        <w:rPr>
          <w:color w:val="5B9BD5" w:themeColor="accent5"/>
        </w:rPr>
        <w:t>SELECT *</w:t>
      </w:r>
    </w:p>
    <w:p w14:paraId="713CAFF8" w14:textId="77777777" w:rsidR="001D7F29" w:rsidRDefault="001D7F29" w:rsidP="001D7F29">
      <w:r w:rsidRPr="0091500A">
        <w:rPr>
          <w:color w:val="70AD47" w:themeColor="accent6"/>
        </w:rPr>
        <w:t xml:space="preserve">FROM </w:t>
      </w:r>
      <w:r>
        <w:t>retail_sales</w:t>
      </w:r>
    </w:p>
    <w:p w14:paraId="7446B987" w14:textId="4037BE7F" w:rsidR="001D7F29" w:rsidRDefault="001D7F29" w:rsidP="001D7F29">
      <w:r w:rsidRPr="0091500A">
        <w:rPr>
          <w:color w:val="70AD47" w:themeColor="accent6"/>
        </w:rPr>
        <w:t>WHERE</w:t>
      </w:r>
      <w:r>
        <w:t xml:space="preserve"> sale_date = '2022-11-05';</w:t>
      </w:r>
    </w:p>
    <w:p w14:paraId="687AB624" w14:textId="77777777" w:rsidR="001D7F29" w:rsidRDefault="001D7F29" w:rsidP="001D7F29"/>
    <w:p w14:paraId="3076EF4B" w14:textId="285BF0FD" w:rsidR="001D7F29" w:rsidRDefault="001D7F29" w:rsidP="001D7F29">
      <w:r>
        <w:t>2</w:t>
      </w:r>
      <w:r>
        <w:t>.</w:t>
      </w:r>
      <w:r>
        <w:t xml:space="preserve"> </w:t>
      </w:r>
      <w:r w:rsidRPr="001D7F29">
        <w:rPr>
          <w:b/>
          <w:bCs/>
        </w:rPr>
        <w:t>Clothing sales with quantity &gt; 4 in Nov-2022</w:t>
      </w:r>
    </w:p>
    <w:p w14:paraId="5DC6E8CF" w14:textId="77777777" w:rsidR="001D7F29" w:rsidRPr="00670FDC" w:rsidRDefault="001D7F29" w:rsidP="001D7F29">
      <w:pPr>
        <w:rPr>
          <w:color w:val="5B9BD5" w:themeColor="accent5"/>
        </w:rPr>
      </w:pPr>
      <w:r w:rsidRPr="00670FDC">
        <w:rPr>
          <w:color w:val="5B9BD5" w:themeColor="accent5"/>
        </w:rPr>
        <w:t>SELECT *</w:t>
      </w:r>
    </w:p>
    <w:p w14:paraId="32DE41DD" w14:textId="77777777" w:rsidR="001D7F29" w:rsidRDefault="001D7F29" w:rsidP="001D7F29">
      <w:r w:rsidRPr="00670FDC">
        <w:rPr>
          <w:color w:val="70AD47" w:themeColor="accent6"/>
        </w:rPr>
        <w:t xml:space="preserve">FROM </w:t>
      </w:r>
      <w:r>
        <w:t>retail_sales</w:t>
      </w:r>
    </w:p>
    <w:p w14:paraId="13918E02" w14:textId="77777777" w:rsidR="001D7F29" w:rsidRDefault="001D7F29" w:rsidP="001D7F29">
      <w:r w:rsidRPr="00670FDC">
        <w:rPr>
          <w:color w:val="70AD47" w:themeColor="accent6"/>
        </w:rPr>
        <w:t>WHERE</w:t>
      </w:r>
      <w:r>
        <w:t xml:space="preserve"> category = 'Clothing'</w:t>
      </w:r>
    </w:p>
    <w:p w14:paraId="5201AA95" w14:textId="77777777" w:rsidR="001D7F29" w:rsidRDefault="001D7F29" w:rsidP="001D7F29">
      <w:r w:rsidRPr="00670FDC">
        <w:rPr>
          <w:color w:val="5B9BD5" w:themeColor="accent5"/>
        </w:rPr>
        <w:t xml:space="preserve">  AND DATE_FORMAT</w:t>
      </w:r>
      <w:r>
        <w:t>(sale_date, '%m-%y') = '11-2022'</w:t>
      </w:r>
    </w:p>
    <w:p w14:paraId="24F9F763" w14:textId="77777777" w:rsidR="001D7F29" w:rsidRDefault="001D7F29" w:rsidP="001D7F29">
      <w:r>
        <w:t xml:space="preserve">  </w:t>
      </w:r>
      <w:r w:rsidRPr="00670FDC">
        <w:rPr>
          <w:color w:val="5B9BD5" w:themeColor="accent5"/>
        </w:rPr>
        <w:t xml:space="preserve">AND </w:t>
      </w:r>
      <w:r>
        <w:t>quantiy &gt; 3;</w:t>
      </w:r>
    </w:p>
    <w:p w14:paraId="249461F7" w14:textId="77777777" w:rsidR="001D7F29" w:rsidRDefault="001D7F29" w:rsidP="001D7F29">
      <w:r>
        <w:t xml:space="preserve">  </w:t>
      </w:r>
    </w:p>
    <w:p w14:paraId="6B7F01C4" w14:textId="67B68145" w:rsidR="001D7F29" w:rsidRDefault="001D7F29" w:rsidP="001D7F29">
      <w:r>
        <w:t xml:space="preserve">  3</w:t>
      </w:r>
      <w:r>
        <w:t>.</w:t>
      </w:r>
      <w:r>
        <w:t xml:space="preserve"> </w:t>
      </w:r>
      <w:r w:rsidRPr="001D7F29">
        <w:rPr>
          <w:b/>
          <w:bCs/>
        </w:rPr>
        <w:t>Total sales per category</w:t>
      </w:r>
    </w:p>
    <w:p w14:paraId="0273AF86" w14:textId="77777777" w:rsidR="001D7F29" w:rsidRPr="00670FDC" w:rsidRDefault="001D7F29" w:rsidP="001D7F29">
      <w:pPr>
        <w:rPr>
          <w:color w:val="5B9BD5" w:themeColor="accent5"/>
        </w:rPr>
      </w:pPr>
      <w:r w:rsidRPr="00670FDC">
        <w:rPr>
          <w:color w:val="5B9BD5" w:themeColor="accent5"/>
        </w:rPr>
        <w:t xml:space="preserve">  SELECT </w:t>
      </w:r>
    </w:p>
    <w:p w14:paraId="2B2149C6" w14:textId="77777777" w:rsidR="001D7F29" w:rsidRDefault="001D7F29" w:rsidP="001D7F29">
      <w:r>
        <w:t xml:space="preserve">    category,</w:t>
      </w:r>
    </w:p>
    <w:p w14:paraId="3717FD36" w14:textId="77777777" w:rsidR="001D7F29" w:rsidRDefault="001D7F29" w:rsidP="001D7F29">
      <w:r w:rsidRPr="00670FDC">
        <w:rPr>
          <w:color w:val="70AD47" w:themeColor="accent6"/>
        </w:rPr>
        <w:t xml:space="preserve">    SUM</w:t>
      </w:r>
      <w:r>
        <w:t>(total_sale) AS net_sale,</w:t>
      </w:r>
    </w:p>
    <w:p w14:paraId="2E59C7A7" w14:textId="77777777" w:rsidR="001D7F29" w:rsidRDefault="001D7F29" w:rsidP="001D7F29">
      <w:r w:rsidRPr="00670FDC">
        <w:rPr>
          <w:color w:val="70AD47" w:themeColor="accent6"/>
        </w:rPr>
        <w:t xml:space="preserve">    COUNT</w:t>
      </w:r>
      <w:r>
        <w:t>(*) AS total_orders</w:t>
      </w:r>
    </w:p>
    <w:p w14:paraId="454D0CA3" w14:textId="77777777" w:rsidR="001D7F29" w:rsidRDefault="001D7F29" w:rsidP="001D7F29">
      <w:r w:rsidRPr="00670FDC">
        <w:rPr>
          <w:color w:val="5B9BD5" w:themeColor="accent5"/>
        </w:rPr>
        <w:t>FROM</w:t>
      </w:r>
      <w:r>
        <w:t xml:space="preserve"> retail_sales</w:t>
      </w:r>
    </w:p>
    <w:p w14:paraId="37EAA12E" w14:textId="77777777" w:rsidR="001D7F29" w:rsidRDefault="001D7F29" w:rsidP="001D7F29">
      <w:r w:rsidRPr="00670FDC">
        <w:rPr>
          <w:color w:val="5B9BD5" w:themeColor="accent5"/>
        </w:rPr>
        <w:t>GROUP BY</w:t>
      </w:r>
      <w:r>
        <w:t xml:space="preserve"> category;</w:t>
      </w:r>
    </w:p>
    <w:p w14:paraId="3F3644FE" w14:textId="77777777" w:rsidR="001D7F29" w:rsidRDefault="001D7F29" w:rsidP="001D7F29"/>
    <w:p w14:paraId="53BF0FD7" w14:textId="77777777" w:rsidR="001D7F29" w:rsidRDefault="001D7F29" w:rsidP="001D7F29"/>
    <w:p w14:paraId="2001919A" w14:textId="5F8A3278" w:rsidR="001D7F29" w:rsidRDefault="001D7F29" w:rsidP="001D7F29">
      <w:r>
        <w:lastRenderedPageBreak/>
        <w:t xml:space="preserve">-- Q4: </w:t>
      </w:r>
      <w:r w:rsidRPr="001D7F29">
        <w:rPr>
          <w:b/>
          <w:bCs/>
        </w:rPr>
        <w:t>Avg age of Beauty customers</w:t>
      </w:r>
    </w:p>
    <w:p w14:paraId="773B85CD" w14:textId="77777777" w:rsidR="001D7F29" w:rsidRPr="008E4E26" w:rsidRDefault="001D7F29" w:rsidP="001D7F29">
      <w:pPr>
        <w:rPr>
          <w:color w:val="5B9BD5" w:themeColor="accent5"/>
        </w:rPr>
      </w:pPr>
      <w:r w:rsidRPr="008E4E26">
        <w:rPr>
          <w:color w:val="5B9BD5" w:themeColor="accent5"/>
        </w:rPr>
        <w:t xml:space="preserve">SELECT </w:t>
      </w:r>
    </w:p>
    <w:p w14:paraId="418906E7" w14:textId="77777777" w:rsidR="001D7F29" w:rsidRDefault="001D7F29" w:rsidP="001D7F29">
      <w:r w:rsidRPr="008E4E26">
        <w:rPr>
          <w:color w:val="70AD47" w:themeColor="accent6"/>
        </w:rPr>
        <w:t xml:space="preserve">    ROUND</w:t>
      </w:r>
      <w:r>
        <w:t xml:space="preserve">(AVG(age), 2) </w:t>
      </w:r>
      <w:r w:rsidRPr="008E4E26">
        <w:rPr>
          <w:color w:val="70AD47" w:themeColor="accent6"/>
        </w:rPr>
        <w:t>AS</w:t>
      </w:r>
      <w:r>
        <w:t xml:space="preserve"> avg_age</w:t>
      </w:r>
    </w:p>
    <w:p w14:paraId="40DAA874" w14:textId="77777777" w:rsidR="001D7F29" w:rsidRDefault="001D7F29" w:rsidP="001D7F29">
      <w:r w:rsidRPr="008E4E26">
        <w:rPr>
          <w:color w:val="5B9BD5" w:themeColor="accent5"/>
        </w:rPr>
        <w:t>FROM</w:t>
      </w:r>
      <w:r>
        <w:t xml:space="preserve"> retail_sales</w:t>
      </w:r>
    </w:p>
    <w:p w14:paraId="1F7D507F" w14:textId="77777777" w:rsidR="001D7F29" w:rsidRDefault="001D7F29" w:rsidP="001D7F29">
      <w:r w:rsidRPr="008E4E26">
        <w:rPr>
          <w:color w:val="5B9BD5" w:themeColor="accent5"/>
        </w:rPr>
        <w:t>WHERE</w:t>
      </w:r>
      <w:r>
        <w:t xml:space="preserve"> category = 'Beauty';</w:t>
      </w:r>
    </w:p>
    <w:p w14:paraId="2585D043" w14:textId="77777777" w:rsidR="001D7F29" w:rsidRDefault="001D7F29" w:rsidP="001D7F29"/>
    <w:p w14:paraId="19934FB1" w14:textId="77777777" w:rsidR="001D7F29" w:rsidRDefault="001D7F29" w:rsidP="001D7F29">
      <w:r>
        <w:t xml:space="preserve">-- Q5: </w:t>
      </w:r>
      <w:r w:rsidRPr="001D7F29">
        <w:rPr>
          <w:b/>
          <w:bCs/>
        </w:rPr>
        <w:t>Transactions &gt; 1000</w:t>
      </w:r>
    </w:p>
    <w:p w14:paraId="4364F95D" w14:textId="77777777" w:rsidR="001D7F29" w:rsidRPr="008E4E26" w:rsidRDefault="001D7F29" w:rsidP="001D7F29">
      <w:pPr>
        <w:rPr>
          <w:color w:val="5B9BD5" w:themeColor="accent5"/>
        </w:rPr>
      </w:pPr>
      <w:r w:rsidRPr="008E4E26">
        <w:rPr>
          <w:color w:val="5B9BD5" w:themeColor="accent5"/>
        </w:rPr>
        <w:t>SELECT *</w:t>
      </w:r>
    </w:p>
    <w:p w14:paraId="13BF4A3E" w14:textId="77777777" w:rsidR="001D7F29" w:rsidRDefault="001D7F29" w:rsidP="001D7F29">
      <w:r w:rsidRPr="008E4E26">
        <w:rPr>
          <w:color w:val="5B9BD5" w:themeColor="accent5"/>
        </w:rPr>
        <w:t>FROM</w:t>
      </w:r>
      <w:r>
        <w:t xml:space="preserve"> retail_sales</w:t>
      </w:r>
    </w:p>
    <w:p w14:paraId="2C8FDDC1" w14:textId="77777777" w:rsidR="001D7F29" w:rsidRDefault="001D7F29" w:rsidP="001D7F29">
      <w:r w:rsidRPr="008E4E26">
        <w:rPr>
          <w:color w:val="5B9BD5" w:themeColor="accent5"/>
        </w:rPr>
        <w:t>WHERE</w:t>
      </w:r>
      <w:r>
        <w:t xml:space="preserve"> total_sale &gt; 1000;</w:t>
      </w:r>
    </w:p>
    <w:p w14:paraId="263AF58E" w14:textId="77777777" w:rsidR="001D7F29" w:rsidRDefault="001D7F29" w:rsidP="001D7F29"/>
    <w:p w14:paraId="3EEB0428" w14:textId="77777777" w:rsidR="001D7F29" w:rsidRDefault="001D7F29" w:rsidP="001D7F29">
      <w:r>
        <w:t xml:space="preserve">-- Q6: </w:t>
      </w:r>
      <w:r w:rsidRPr="001D7F29">
        <w:rPr>
          <w:b/>
          <w:bCs/>
        </w:rPr>
        <w:t>Transactions by gender &amp; category</w:t>
      </w:r>
    </w:p>
    <w:p w14:paraId="590B3584" w14:textId="77777777" w:rsidR="001D7F29" w:rsidRPr="008E4E26" w:rsidRDefault="001D7F29" w:rsidP="001D7F29">
      <w:pPr>
        <w:rPr>
          <w:color w:val="5B9BD5" w:themeColor="accent5"/>
        </w:rPr>
      </w:pPr>
      <w:r w:rsidRPr="008E4E26">
        <w:rPr>
          <w:color w:val="5B9BD5" w:themeColor="accent5"/>
        </w:rPr>
        <w:t xml:space="preserve">SELECT </w:t>
      </w:r>
    </w:p>
    <w:p w14:paraId="1E10F1A1" w14:textId="77777777" w:rsidR="001D7F29" w:rsidRDefault="001D7F29" w:rsidP="001D7F29">
      <w:r>
        <w:t xml:space="preserve">    category,</w:t>
      </w:r>
    </w:p>
    <w:p w14:paraId="0B127DD1" w14:textId="77777777" w:rsidR="001D7F29" w:rsidRDefault="001D7F29" w:rsidP="001D7F29">
      <w:r>
        <w:t xml:space="preserve">    gender,</w:t>
      </w:r>
    </w:p>
    <w:p w14:paraId="5F71639C" w14:textId="77777777" w:rsidR="001D7F29" w:rsidRDefault="001D7F29" w:rsidP="001D7F29">
      <w:r>
        <w:t xml:space="preserve">    COUNT(*) </w:t>
      </w:r>
      <w:r w:rsidRPr="008E4E26">
        <w:rPr>
          <w:color w:val="70AD47" w:themeColor="accent6"/>
        </w:rPr>
        <w:t>AS</w:t>
      </w:r>
      <w:r>
        <w:t xml:space="preserve"> total_trans</w:t>
      </w:r>
    </w:p>
    <w:p w14:paraId="1C0749B7" w14:textId="77777777" w:rsidR="001D7F29" w:rsidRDefault="001D7F29" w:rsidP="001D7F29">
      <w:r w:rsidRPr="008E4E26">
        <w:rPr>
          <w:color w:val="5B9BD5" w:themeColor="accent5"/>
        </w:rPr>
        <w:t>FROM</w:t>
      </w:r>
      <w:r>
        <w:t xml:space="preserve"> retail_sales</w:t>
      </w:r>
    </w:p>
    <w:p w14:paraId="5EA3B67D" w14:textId="77777777" w:rsidR="001D7F29" w:rsidRDefault="001D7F29" w:rsidP="001D7F29">
      <w:r w:rsidRPr="008E4E26">
        <w:rPr>
          <w:color w:val="70AD47" w:themeColor="accent6"/>
        </w:rPr>
        <w:t>GROUP BY</w:t>
      </w:r>
      <w:r>
        <w:t xml:space="preserve"> category, gender</w:t>
      </w:r>
    </w:p>
    <w:p w14:paraId="499CBE6A" w14:textId="77777777" w:rsidR="001D7F29" w:rsidRDefault="001D7F29" w:rsidP="001D7F29">
      <w:r w:rsidRPr="008E4E26">
        <w:rPr>
          <w:color w:val="5B9BD5" w:themeColor="accent5"/>
        </w:rPr>
        <w:t>ORDER BY</w:t>
      </w:r>
      <w:r>
        <w:t xml:space="preserve"> category;</w:t>
      </w:r>
    </w:p>
    <w:p w14:paraId="2E6DA415" w14:textId="77777777" w:rsidR="001D7F29" w:rsidRDefault="001D7F29" w:rsidP="001D7F29"/>
    <w:p w14:paraId="7DEF2BD4" w14:textId="63CF9AAC" w:rsidR="001D7F29" w:rsidRDefault="001D7F29" w:rsidP="001D7F29">
      <w:r>
        <w:t xml:space="preserve">-- Q7: </w:t>
      </w:r>
      <w:r w:rsidRPr="001D7F29">
        <w:rPr>
          <w:b/>
          <w:bCs/>
        </w:rPr>
        <w:t>Best-selling month each year (by avg sale)</w:t>
      </w:r>
    </w:p>
    <w:p w14:paraId="5B716A10" w14:textId="77777777" w:rsidR="001D7F29" w:rsidRDefault="001D7F29" w:rsidP="001D7F29">
      <w:r w:rsidRPr="008E4E26">
        <w:rPr>
          <w:color w:val="5B9BD5" w:themeColor="accent5"/>
        </w:rPr>
        <w:t xml:space="preserve">SELECT </w:t>
      </w:r>
      <w:r>
        <w:t>year, month, avg_sale</w:t>
      </w:r>
    </w:p>
    <w:p w14:paraId="28FEC001" w14:textId="77777777" w:rsidR="001D7F29" w:rsidRDefault="001D7F29" w:rsidP="001D7F29">
      <w:r w:rsidRPr="008E4E26">
        <w:rPr>
          <w:color w:val="5B9BD5" w:themeColor="accent5"/>
        </w:rPr>
        <w:t xml:space="preserve">FROM </w:t>
      </w:r>
      <w:r>
        <w:t>(</w:t>
      </w:r>
    </w:p>
    <w:p w14:paraId="5018B82F" w14:textId="77777777" w:rsidR="001D7F29" w:rsidRPr="008E4E26" w:rsidRDefault="001D7F29" w:rsidP="001D7F29">
      <w:pPr>
        <w:rPr>
          <w:color w:val="5B9BD5" w:themeColor="accent5"/>
        </w:rPr>
      </w:pPr>
      <w:r w:rsidRPr="008E4E26">
        <w:rPr>
          <w:color w:val="5B9BD5" w:themeColor="accent5"/>
        </w:rPr>
        <w:t xml:space="preserve">    SELECT </w:t>
      </w:r>
    </w:p>
    <w:p w14:paraId="5F5ECA66" w14:textId="77777777" w:rsidR="001D7F29" w:rsidRDefault="001D7F29" w:rsidP="001D7F29">
      <w:r w:rsidRPr="008E4E26">
        <w:rPr>
          <w:color w:val="70AD47" w:themeColor="accent6"/>
        </w:rPr>
        <w:t xml:space="preserve">        YEAR</w:t>
      </w:r>
      <w:r>
        <w:t>(sale_date) AS year,</w:t>
      </w:r>
    </w:p>
    <w:p w14:paraId="52879766" w14:textId="77777777" w:rsidR="001D7F29" w:rsidRDefault="001D7F29" w:rsidP="001D7F29">
      <w:r>
        <w:t xml:space="preserve">        </w:t>
      </w:r>
      <w:r w:rsidRPr="008E4E26">
        <w:rPr>
          <w:color w:val="70AD47" w:themeColor="accent6"/>
        </w:rPr>
        <w:t>MONTH</w:t>
      </w:r>
      <w:r>
        <w:t>(sale_date) AS month,</w:t>
      </w:r>
    </w:p>
    <w:p w14:paraId="36C816EC" w14:textId="77777777" w:rsidR="001D7F29" w:rsidRDefault="001D7F29" w:rsidP="001D7F29">
      <w:r w:rsidRPr="008E4E26">
        <w:rPr>
          <w:color w:val="70AD47" w:themeColor="accent6"/>
        </w:rPr>
        <w:t xml:space="preserve">        AVG</w:t>
      </w:r>
      <w:r>
        <w:t>(total_sale) AS avg_sale,</w:t>
      </w:r>
    </w:p>
    <w:p w14:paraId="352420AB" w14:textId="77777777" w:rsidR="001D7F29" w:rsidRDefault="001D7F29" w:rsidP="001D7F29">
      <w:r w:rsidRPr="008E4E26">
        <w:rPr>
          <w:color w:val="70AD47" w:themeColor="accent6"/>
        </w:rPr>
        <w:t xml:space="preserve">        RANK</w:t>
      </w:r>
      <w:r>
        <w:t xml:space="preserve">() </w:t>
      </w:r>
      <w:r w:rsidRPr="008E4E26">
        <w:rPr>
          <w:color w:val="70AD47" w:themeColor="accent6"/>
        </w:rPr>
        <w:t xml:space="preserve">OVER </w:t>
      </w:r>
      <w:r>
        <w:t>(</w:t>
      </w:r>
      <w:r w:rsidRPr="008E4E26">
        <w:rPr>
          <w:color w:val="70AD47" w:themeColor="accent6"/>
        </w:rPr>
        <w:t>PARTITION BY YEAR</w:t>
      </w:r>
      <w:r>
        <w:t xml:space="preserve">(sale_date) </w:t>
      </w:r>
      <w:r w:rsidRPr="008E4E26">
        <w:rPr>
          <w:color w:val="70AD47" w:themeColor="accent6"/>
        </w:rPr>
        <w:t>ORDER BY AVG</w:t>
      </w:r>
      <w:r>
        <w:t xml:space="preserve">(total_sale) </w:t>
      </w:r>
      <w:r w:rsidRPr="008E4E26">
        <w:rPr>
          <w:color w:val="70AD47" w:themeColor="accent6"/>
        </w:rPr>
        <w:t>DESC</w:t>
      </w:r>
      <w:r>
        <w:t xml:space="preserve">) </w:t>
      </w:r>
      <w:r w:rsidRPr="008E4E26">
        <w:rPr>
          <w:color w:val="70AD47" w:themeColor="accent6"/>
        </w:rPr>
        <w:t>AS</w:t>
      </w:r>
      <w:r>
        <w:t xml:space="preserve"> rnk</w:t>
      </w:r>
    </w:p>
    <w:p w14:paraId="46061E28" w14:textId="77777777" w:rsidR="001D7F29" w:rsidRDefault="001D7F29" w:rsidP="001D7F29">
      <w:r w:rsidRPr="008E4E26">
        <w:rPr>
          <w:color w:val="5B9BD5" w:themeColor="accent5"/>
        </w:rPr>
        <w:lastRenderedPageBreak/>
        <w:t xml:space="preserve">    FROM</w:t>
      </w:r>
      <w:r>
        <w:t xml:space="preserve"> retail_sales</w:t>
      </w:r>
    </w:p>
    <w:p w14:paraId="73BFBCCB" w14:textId="77777777" w:rsidR="001D7F29" w:rsidRDefault="001D7F29" w:rsidP="001D7F29">
      <w:r w:rsidRPr="008E4E26">
        <w:rPr>
          <w:color w:val="70AD47" w:themeColor="accent6"/>
        </w:rPr>
        <w:t xml:space="preserve">    GROUP BY YEAR</w:t>
      </w:r>
      <w:r>
        <w:t xml:space="preserve">(sale_date), </w:t>
      </w:r>
      <w:r w:rsidRPr="008E4E26">
        <w:rPr>
          <w:color w:val="70AD47" w:themeColor="accent6"/>
        </w:rPr>
        <w:t>MONTH</w:t>
      </w:r>
      <w:r>
        <w:t>(sale_date)</w:t>
      </w:r>
    </w:p>
    <w:p w14:paraId="1DBAB6E7" w14:textId="77777777" w:rsidR="001D7F29" w:rsidRDefault="001D7F29" w:rsidP="001D7F29">
      <w:r>
        <w:t>) t</w:t>
      </w:r>
    </w:p>
    <w:p w14:paraId="1F0778D6" w14:textId="77777777" w:rsidR="001D7F29" w:rsidRDefault="001D7F29" w:rsidP="001D7F29">
      <w:r w:rsidRPr="008E4E26">
        <w:rPr>
          <w:color w:val="70AD47" w:themeColor="accent6"/>
        </w:rPr>
        <w:t>WHERE</w:t>
      </w:r>
      <w:r>
        <w:t xml:space="preserve"> rnk = 1;</w:t>
      </w:r>
    </w:p>
    <w:p w14:paraId="7CB37711" w14:textId="77777777" w:rsidR="001D7F29" w:rsidRDefault="001D7F29" w:rsidP="001D7F29"/>
    <w:p w14:paraId="0BEBB267" w14:textId="77777777" w:rsidR="001D7F29" w:rsidRDefault="001D7F29" w:rsidP="001D7F29">
      <w:r>
        <w:t xml:space="preserve">-- Q8: </w:t>
      </w:r>
      <w:r w:rsidRPr="001D7F29">
        <w:rPr>
          <w:b/>
          <w:bCs/>
        </w:rPr>
        <w:t>Top 5 customers by sales</w:t>
      </w:r>
    </w:p>
    <w:p w14:paraId="6C27CA32" w14:textId="77777777" w:rsidR="001D7F29" w:rsidRPr="008E4E26" w:rsidRDefault="001D7F29" w:rsidP="001D7F29">
      <w:pPr>
        <w:rPr>
          <w:color w:val="5B9BD5" w:themeColor="accent5"/>
        </w:rPr>
      </w:pPr>
      <w:r w:rsidRPr="008E4E26">
        <w:rPr>
          <w:color w:val="5B9BD5" w:themeColor="accent5"/>
        </w:rPr>
        <w:t xml:space="preserve">SELECT </w:t>
      </w:r>
    </w:p>
    <w:p w14:paraId="4D84C385" w14:textId="77777777" w:rsidR="001D7F29" w:rsidRDefault="001D7F29" w:rsidP="001D7F29">
      <w:r>
        <w:t xml:space="preserve">    customer_id,</w:t>
      </w:r>
    </w:p>
    <w:p w14:paraId="794D99C2" w14:textId="77777777" w:rsidR="001D7F29" w:rsidRDefault="001D7F29" w:rsidP="001D7F29">
      <w:r w:rsidRPr="008E4E26">
        <w:rPr>
          <w:color w:val="5B9BD5" w:themeColor="accent5"/>
        </w:rPr>
        <w:t xml:space="preserve">    SUM</w:t>
      </w:r>
      <w:r>
        <w:t>(total_sale) AS total_sales</w:t>
      </w:r>
    </w:p>
    <w:p w14:paraId="31109C84" w14:textId="77777777" w:rsidR="001D7F29" w:rsidRDefault="001D7F29" w:rsidP="001D7F29">
      <w:r w:rsidRPr="008E4E26">
        <w:rPr>
          <w:color w:val="5B9BD5" w:themeColor="accent5"/>
        </w:rPr>
        <w:t>FROM</w:t>
      </w:r>
      <w:r>
        <w:t xml:space="preserve"> retail_sales</w:t>
      </w:r>
    </w:p>
    <w:p w14:paraId="6551434D" w14:textId="77777777" w:rsidR="001D7F29" w:rsidRDefault="001D7F29" w:rsidP="001D7F29">
      <w:r w:rsidRPr="008E4E26">
        <w:rPr>
          <w:color w:val="70AD47" w:themeColor="accent6"/>
        </w:rPr>
        <w:t>GROUP BY</w:t>
      </w:r>
      <w:r>
        <w:t xml:space="preserve"> customer_id</w:t>
      </w:r>
    </w:p>
    <w:p w14:paraId="798FC885" w14:textId="77777777" w:rsidR="001D7F29" w:rsidRDefault="001D7F29" w:rsidP="001D7F29">
      <w:r w:rsidRPr="008E4E26">
        <w:rPr>
          <w:color w:val="70AD47" w:themeColor="accent6"/>
        </w:rPr>
        <w:t>ORDER BY</w:t>
      </w:r>
      <w:r>
        <w:t xml:space="preserve"> total_sales </w:t>
      </w:r>
      <w:r w:rsidRPr="008E4E26">
        <w:rPr>
          <w:color w:val="70AD47" w:themeColor="accent6"/>
        </w:rPr>
        <w:t>DESC</w:t>
      </w:r>
    </w:p>
    <w:p w14:paraId="1C0C9792" w14:textId="77777777" w:rsidR="001D7F29" w:rsidRDefault="001D7F29" w:rsidP="001D7F29">
      <w:r w:rsidRPr="008E4E26">
        <w:rPr>
          <w:color w:val="70AD47" w:themeColor="accent6"/>
        </w:rPr>
        <w:t>LIMIT 5</w:t>
      </w:r>
      <w:r>
        <w:t>;</w:t>
      </w:r>
    </w:p>
    <w:p w14:paraId="2A1F7C41" w14:textId="77777777" w:rsidR="001D7F29" w:rsidRDefault="001D7F29" w:rsidP="001D7F29"/>
    <w:p w14:paraId="14EE96A4" w14:textId="77777777" w:rsidR="001D7F29" w:rsidRDefault="001D7F29" w:rsidP="001D7F29">
      <w:r>
        <w:t xml:space="preserve">-- Q9: </w:t>
      </w:r>
      <w:r w:rsidRPr="001D7F29">
        <w:rPr>
          <w:b/>
          <w:bCs/>
        </w:rPr>
        <w:t>Unique customers per category</w:t>
      </w:r>
    </w:p>
    <w:p w14:paraId="2015E0EE" w14:textId="77777777" w:rsidR="001D7F29" w:rsidRPr="008E4E26" w:rsidRDefault="001D7F29" w:rsidP="001D7F29">
      <w:pPr>
        <w:rPr>
          <w:color w:val="5B9BD5" w:themeColor="accent5"/>
        </w:rPr>
      </w:pPr>
      <w:r w:rsidRPr="008E4E26">
        <w:rPr>
          <w:color w:val="5B9BD5" w:themeColor="accent5"/>
        </w:rPr>
        <w:t xml:space="preserve">SELECT </w:t>
      </w:r>
    </w:p>
    <w:p w14:paraId="0262CBA7" w14:textId="77777777" w:rsidR="001D7F29" w:rsidRDefault="001D7F29" w:rsidP="001D7F29">
      <w:r>
        <w:t xml:space="preserve">    category,</w:t>
      </w:r>
    </w:p>
    <w:p w14:paraId="232B7A32" w14:textId="77777777" w:rsidR="001D7F29" w:rsidRDefault="001D7F29" w:rsidP="001D7F29">
      <w:r w:rsidRPr="008E4E26">
        <w:rPr>
          <w:color w:val="70AD47" w:themeColor="accent6"/>
        </w:rPr>
        <w:t xml:space="preserve">    COUNT(DISTINCT</w:t>
      </w:r>
      <w:r>
        <w:t xml:space="preserve"> customer_id) </w:t>
      </w:r>
      <w:r w:rsidRPr="008E4E26">
        <w:rPr>
          <w:color w:val="70AD47" w:themeColor="accent6"/>
        </w:rPr>
        <w:t>AS</w:t>
      </w:r>
      <w:r>
        <w:t xml:space="preserve"> cnt_unique_customers</w:t>
      </w:r>
    </w:p>
    <w:p w14:paraId="55FB904E" w14:textId="77777777" w:rsidR="001D7F29" w:rsidRDefault="001D7F29" w:rsidP="001D7F29">
      <w:r w:rsidRPr="008E4E26">
        <w:rPr>
          <w:color w:val="5B9BD5" w:themeColor="accent5"/>
        </w:rPr>
        <w:t>FROM</w:t>
      </w:r>
      <w:r>
        <w:t xml:space="preserve"> retail_sales</w:t>
      </w:r>
    </w:p>
    <w:p w14:paraId="2EDBDD66" w14:textId="77777777" w:rsidR="001D7F29" w:rsidRDefault="001D7F29" w:rsidP="001D7F29">
      <w:r w:rsidRPr="008E4E26">
        <w:rPr>
          <w:color w:val="70AD47" w:themeColor="accent6"/>
        </w:rPr>
        <w:t>GROUP BY</w:t>
      </w:r>
      <w:r>
        <w:t xml:space="preserve"> category;</w:t>
      </w:r>
    </w:p>
    <w:p w14:paraId="43C95C75" w14:textId="77777777" w:rsidR="001D7F29" w:rsidRDefault="001D7F29" w:rsidP="001D7F29"/>
    <w:p w14:paraId="1EECDC82" w14:textId="77777777" w:rsidR="001D7F29" w:rsidRDefault="001D7F29" w:rsidP="001D7F29">
      <w:r>
        <w:t xml:space="preserve">-- Q10: </w:t>
      </w:r>
      <w:r w:rsidRPr="001D7F29">
        <w:rPr>
          <w:b/>
          <w:bCs/>
        </w:rPr>
        <w:t>Orders by shift</w:t>
      </w:r>
    </w:p>
    <w:p w14:paraId="7FD41F32" w14:textId="77777777" w:rsidR="001D7F29" w:rsidRDefault="001D7F29" w:rsidP="001D7F29">
      <w:r w:rsidRPr="008E4E26">
        <w:rPr>
          <w:color w:val="5B9BD5" w:themeColor="accent5"/>
        </w:rPr>
        <w:t>SELECT</w:t>
      </w:r>
      <w:r>
        <w:t xml:space="preserve"> shift, </w:t>
      </w:r>
      <w:r w:rsidRPr="008E4E26">
        <w:rPr>
          <w:color w:val="70AD47" w:themeColor="accent6"/>
        </w:rPr>
        <w:t>COUNT</w:t>
      </w:r>
      <w:r>
        <w:t xml:space="preserve">(*) </w:t>
      </w:r>
      <w:r w:rsidRPr="008E4E26">
        <w:rPr>
          <w:color w:val="5B9BD5" w:themeColor="accent5"/>
        </w:rPr>
        <w:t xml:space="preserve">AS </w:t>
      </w:r>
      <w:r>
        <w:t>total_orders</w:t>
      </w:r>
    </w:p>
    <w:p w14:paraId="07BDB54F" w14:textId="77777777" w:rsidR="001D7F29" w:rsidRDefault="001D7F29" w:rsidP="001D7F29">
      <w:r w:rsidRPr="008E4E26">
        <w:rPr>
          <w:color w:val="5B9BD5" w:themeColor="accent5"/>
        </w:rPr>
        <w:t>FROM</w:t>
      </w:r>
      <w:r>
        <w:t xml:space="preserve"> (</w:t>
      </w:r>
    </w:p>
    <w:p w14:paraId="13E139CB" w14:textId="77777777" w:rsidR="001D7F29" w:rsidRDefault="001D7F29" w:rsidP="001D7F29">
      <w:r>
        <w:t xml:space="preserve">    </w:t>
      </w:r>
      <w:r w:rsidRPr="008E4E26">
        <w:rPr>
          <w:color w:val="5B9BD5" w:themeColor="accent5"/>
        </w:rPr>
        <w:t xml:space="preserve">SELECT </w:t>
      </w:r>
      <w:r>
        <w:t>*,</w:t>
      </w:r>
    </w:p>
    <w:p w14:paraId="4272ED06" w14:textId="77777777" w:rsidR="001D7F29" w:rsidRPr="008E4E26" w:rsidRDefault="001D7F29" w:rsidP="001D7F29">
      <w:pPr>
        <w:rPr>
          <w:color w:val="70AD47" w:themeColor="accent6"/>
        </w:rPr>
      </w:pPr>
      <w:r w:rsidRPr="008E4E26">
        <w:rPr>
          <w:color w:val="70AD47" w:themeColor="accent6"/>
        </w:rPr>
        <w:t xml:space="preserve">        CASE</w:t>
      </w:r>
    </w:p>
    <w:p w14:paraId="4DFBD592" w14:textId="77777777" w:rsidR="001D7F29" w:rsidRDefault="001D7F29" w:rsidP="001D7F29">
      <w:r>
        <w:t xml:space="preserve">            </w:t>
      </w:r>
      <w:r w:rsidRPr="008E4E26">
        <w:rPr>
          <w:color w:val="70AD47" w:themeColor="accent6"/>
        </w:rPr>
        <w:t>WHEN HOUR</w:t>
      </w:r>
      <w:r>
        <w:t>(sale_time) &lt; 12 THEN 'Morning'</w:t>
      </w:r>
    </w:p>
    <w:p w14:paraId="513D2C70" w14:textId="77777777" w:rsidR="001D7F29" w:rsidRDefault="001D7F29" w:rsidP="001D7F29">
      <w:r w:rsidRPr="008E4E26">
        <w:rPr>
          <w:color w:val="70AD47" w:themeColor="accent6"/>
        </w:rPr>
        <w:t xml:space="preserve">            WHEN HOUR</w:t>
      </w:r>
      <w:r>
        <w:t>(sale_time) BETWEEN 12 AND 17 THEN 'Afternoon'</w:t>
      </w:r>
    </w:p>
    <w:p w14:paraId="32DE9BD5" w14:textId="77777777" w:rsidR="001D7F29" w:rsidRDefault="001D7F29" w:rsidP="001D7F29">
      <w:r w:rsidRPr="008E4E26">
        <w:rPr>
          <w:color w:val="70AD47" w:themeColor="accent6"/>
        </w:rPr>
        <w:lastRenderedPageBreak/>
        <w:t xml:space="preserve">            ELSE</w:t>
      </w:r>
      <w:r>
        <w:t xml:space="preserve"> 'Evening'</w:t>
      </w:r>
    </w:p>
    <w:p w14:paraId="210CF75F" w14:textId="77777777" w:rsidR="001D7F29" w:rsidRDefault="001D7F29" w:rsidP="001D7F29">
      <w:r w:rsidRPr="008E4E26">
        <w:rPr>
          <w:color w:val="70AD47" w:themeColor="accent6"/>
        </w:rPr>
        <w:t xml:space="preserve">        END AS</w:t>
      </w:r>
      <w:r>
        <w:t xml:space="preserve"> shift</w:t>
      </w:r>
    </w:p>
    <w:p w14:paraId="097ACBCF" w14:textId="77777777" w:rsidR="001D7F29" w:rsidRDefault="001D7F29" w:rsidP="001D7F29">
      <w:r w:rsidRPr="008E4E26">
        <w:rPr>
          <w:color w:val="5B9BD5" w:themeColor="accent5"/>
        </w:rPr>
        <w:t xml:space="preserve">    FROM</w:t>
      </w:r>
      <w:r>
        <w:t xml:space="preserve"> retail_sales</w:t>
      </w:r>
    </w:p>
    <w:p w14:paraId="46E984F0" w14:textId="77777777" w:rsidR="001D7F29" w:rsidRDefault="001D7F29" w:rsidP="001D7F29">
      <w:r>
        <w:t>) t</w:t>
      </w:r>
    </w:p>
    <w:p w14:paraId="117C0C62" w14:textId="079DC2A2" w:rsidR="001D7F29" w:rsidRDefault="001D7F29" w:rsidP="001D7F29">
      <w:r w:rsidRPr="008E4E26">
        <w:rPr>
          <w:color w:val="70AD47" w:themeColor="accent6"/>
        </w:rPr>
        <w:t>GROUP BY</w:t>
      </w:r>
      <w:r>
        <w:t xml:space="preserve"> shift;</w:t>
      </w:r>
    </w:p>
    <w:p w14:paraId="0476C7AC" w14:textId="77777777" w:rsidR="001D7F29" w:rsidRDefault="001D7F29" w:rsidP="001D7F29"/>
    <w:p w14:paraId="18DFE357" w14:textId="77777777" w:rsidR="0074205E" w:rsidRDefault="0074205E" w:rsidP="0074205E">
      <w:pPr>
        <w:pStyle w:val="Heading2"/>
      </w:pPr>
      <w:bookmarkStart w:id="1" w:name="findings"/>
      <w:r>
        <w:t>Findings</w:t>
      </w:r>
    </w:p>
    <w:p w14:paraId="60213F9E" w14:textId="77777777" w:rsidR="0074205E" w:rsidRDefault="0074205E" w:rsidP="0074205E">
      <w:pPr>
        <w:pStyle w:val="Compact"/>
        <w:numPr>
          <w:ilvl w:val="0"/>
          <w:numId w:val="2"/>
        </w:numPr>
      </w:pPr>
      <w:r>
        <w:rPr>
          <w:b/>
          <w:bCs/>
        </w:rPr>
        <w:t>Customer Demographics</w:t>
      </w:r>
      <w:r>
        <w:t>: The dataset includes customers from various age groups, with sales distributed across different categories such as Clothing and Beauty.</w:t>
      </w:r>
    </w:p>
    <w:p w14:paraId="76928762" w14:textId="77777777" w:rsidR="0074205E" w:rsidRDefault="0074205E" w:rsidP="0074205E">
      <w:pPr>
        <w:pStyle w:val="Compact"/>
        <w:numPr>
          <w:ilvl w:val="0"/>
          <w:numId w:val="2"/>
        </w:numPr>
      </w:pPr>
      <w:r>
        <w:rPr>
          <w:b/>
          <w:bCs/>
        </w:rPr>
        <w:t>High-Value Transactions</w:t>
      </w:r>
      <w:r>
        <w:t>: Several transactions had a total sale amount greater than 1000, indicating premium purchases.</w:t>
      </w:r>
    </w:p>
    <w:p w14:paraId="6E60A586" w14:textId="77777777" w:rsidR="0074205E" w:rsidRDefault="0074205E" w:rsidP="0074205E">
      <w:pPr>
        <w:pStyle w:val="Compact"/>
        <w:numPr>
          <w:ilvl w:val="0"/>
          <w:numId w:val="2"/>
        </w:numPr>
      </w:pPr>
      <w:r>
        <w:rPr>
          <w:b/>
          <w:bCs/>
        </w:rPr>
        <w:t>Sales Trends</w:t>
      </w:r>
      <w:r>
        <w:t>: Monthly analysis shows variations in sales, helping identify peak seasons.</w:t>
      </w:r>
    </w:p>
    <w:p w14:paraId="0CBAE751" w14:textId="77777777" w:rsidR="0074205E" w:rsidRDefault="0074205E" w:rsidP="0074205E">
      <w:pPr>
        <w:pStyle w:val="Compact"/>
        <w:numPr>
          <w:ilvl w:val="0"/>
          <w:numId w:val="2"/>
        </w:numPr>
      </w:pPr>
      <w:r>
        <w:rPr>
          <w:b/>
          <w:bCs/>
        </w:rPr>
        <w:t>Customer Insights</w:t>
      </w:r>
      <w:r>
        <w:t>: The analysis identifies the top-spending customers and the most popular product categories.</w:t>
      </w:r>
    </w:p>
    <w:bookmarkEnd w:id="1"/>
    <w:p w14:paraId="3C7BE5C5" w14:textId="77777777" w:rsidR="0074205E" w:rsidRDefault="0074205E" w:rsidP="001D7F29"/>
    <w:p w14:paraId="764010F2" w14:textId="77777777" w:rsidR="0074205E" w:rsidRDefault="0074205E" w:rsidP="001D7F29"/>
    <w:p w14:paraId="30572EC2" w14:textId="77777777" w:rsidR="0074205E" w:rsidRDefault="0074205E" w:rsidP="0074205E">
      <w:pPr>
        <w:pStyle w:val="Heading2"/>
      </w:pPr>
      <w:bookmarkStart w:id="2" w:name="reports"/>
      <w:r>
        <w:t>Reports</w:t>
      </w:r>
    </w:p>
    <w:p w14:paraId="1BA984CC" w14:textId="77777777" w:rsidR="0074205E" w:rsidRDefault="0074205E" w:rsidP="0074205E">
      <w:pPr>
        <w:pStyle w:val="Compact"/>
        <w:numPr>
          <w:ilvl w:val="0"/>
          <w:numId w:val="2"/>
        </w:numPr>
      </w:pPr>
      <w:r>
        <w:rPr>
          <w:b/>
          <w:bCs/>
        </w:rPr>
        <w:t>Sales Summary</w:t>
      </w:r>
      <w:r>
        <w:t>: A detailed report summarizing total sales, customer demographics, and category performance.</w:t>
      </w:r>
    </w:p>
    <w:p w14:paraId="5158420D" w14:textId="77777777" w:rsidR="0074205E" w:rsidRDefault="0074205E" w:rsidP="0074205E">
      <w:pPr>
        <w:pStyle w:val="Compact"/>
        <w:numPr>
          <w:ilvl w:val="0"/>
          <w:numId w:val="2"/>
        </w:numPr>
      </w:pPr>
      <w:r>
        <w:rPr>
          <w:b/>
          <w:bCs/>
        </w:rPr>
        <w:t>Trend Analysis</w:t>
      </w:r>
      <w:r>
        <w:t>: Insights into sales trends across different months and shifts.</w:t>
      </w:r>
    </w:p>
    <w:p w14:paraId="41EAD28D" w14:textId="77777777" w:rsidR="0074205E" w:rsidRDefault="0074205E" w:rsidP="0074205E">
      <w:pPr>
        <w:pStyle w:val="Compact"/>
        <w:numPr>
          <w:ilvl w:val="0"/>
          <w:numId w:val="2"/>
        </w:numPr>
      </w:pPr>
      <w:r>
        <w:rPr>
          <w:b/>
          <w:bCs/>
        </w:rPr>
        <w:t>Customer Insights</w:t>
      </w:r>
      <w:r>
        <w:t>: Reports on top customers and unique customer counts per category.</w:t>
      </w:r>
    </w:p>
    <w:bookmarkEnd w:id="2"/>
    <w:p w14:paraId="689C3F4A" w14:textId="77777777" w:rsidR="0074205E" w:rsidRDefault="0074205E" w:rsidP="0074205E">
      <w:pPr>
        <w:pStyle w:val="Heading2"/>
      </w:pPr>
      <w:r>
        <w:t>Conclusion</w:t>
      </w:r>
    </w:p>
    <w:p w14:paraId="78A88D9B" w14:textId="4AE20E4F" w:rsidR="0074205E" w:rsidRDefault="0074205E" w:rsidP="0074205E">
      <w:r>
        <w:t>This project serves database setup, data cleaning, exploratory data analysis, and business-driven SQL queries. The findings from this project can help drive business decisions by understanding sales patterns, customer behavior, and product performance.</w:t>
      </w:r>
    </w:p>
    <w:sectPr w:rsidR="0074205E" w:rsidSect="009E520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08846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9ACBF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52473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888429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E56B28"/>
    <w:rsid w:val="00061DA4"/>
    <w:rsid w:val="000E0A07"/>
    <w:rsid w:val="001D7F29"/>
    <w:rsid w:val="00317704"/>
    <w:rsid w:val="00670FDC"/>
    <w:rsid w:val="006B7059"/>
    <w:rsid w:val="0074205E"/>
    <w:rsid w:val="008C265A"/>
    <w:rsid w:val="008E4E26"/>
    <w:rsid w:val="0091500A"/>
    <w:rsid w:val="00985A6C"/>
    <w:rsid w:val="009E5201"/>
    <w:rsid w:val="00C90C09"/>
    <w:rsid w:val="00E56B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C61F8"/>
  <w15:chartTrackingRefBased/>
  <w15:docId w15:val="{357EFF08-FF45-48AE-A435-0AE45BEF2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201"/>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E56B2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56B2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56B2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56B2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56B2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56B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6B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6B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6B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B2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56B2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56B2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6B2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56B2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56B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6B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6B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6B28"/>
    <w:rPr>
      <w:rFonts w:eastAsiaTheme="majorEastAsia" w:cstheme="majorBidi"/>
      <w:color w:val="272727" w:themeColor="text1" w:themeTint="D8"/>
    </w:rPr>
  </w:style>
  <w:style w:type="paragraph" w:styleId="Title">
    <w:name w:val="Title"/>
    <w:basedOn w:val="Normal"/>
    <w:next w:val="Normal"/>
    <w:link w:val="TitleChar"/>
    <w:uiPriority w:val="10"/>
    <w:qFormat/>
    <w:rsid w:val="00E56B2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6B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6B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6B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6B28"/>
    <w:pPr>
      <w:spacing w:before="160"/>
      <w:jc w:val="center"/>
    </w:pPr>
    <w:rPr>
      <w:i/>
      <w:iCs/>
      <w:color w:val="404040" w:themeColor="text1" w:themeTint="BF"/>
    </w:rPr>
  </w:style>
  <w:style w:type="character" w:customStyle="1" w:styleId="QuoteChar">
    <w:name w:val="Quote Char"/>
    <w:basedOn w:val="DefaultParagraphFont"/>
    <w:link w:val="Quote"/>
    <w:uiPriority w:val="29"/>
    <w:rsid w:val="00E56B28"/>
    <w:rPr>
      <w:i/>
      <w:iCs/>
      <w:color w:val="404040" w:themeColor="text1" w:themeTint="BF"/>
    </w:rPr>
  </w:style>
  <w:style w:type="paragraph" w:styleId="ListParagraph">
    <w:name w:val="List Paragraph"/>
    <w:basedOn w:val="Normal"/>
    <w:uiPriority w:val="34"/>
    <w:qFormat/>
    <w:rsid w:val="00E56B28"/>
    <w:pPr>
      <w:ind w:left="720"/>
      <w:contextualSpacing/>
    </w:pPr>
  </w:style>
  <w:style w:type="character" w:styleId="IntenseEmphasis">
    <w:name w:val="Intense Emphasis"/>
    <w:basedOn w:val="DefaultParagraphFont"/>
    <w:uiPriority w:val="21"/>
    <w:qFormat/>
    <w:rsid w:val="00E56B28"/>
    <w:rPr>
      <w:i/>
      <w:iCs/>
      <w:color w:val="2F5496" w:themeColor="accent1" w:themeShade="BF"/>
    </w:rPr>
  </w:style>
  <w:style w:type="paragraph" w:styleId="IntenseQuote">
    <w:name w:val="Intense Quote"/>
    <w:basedOn w:val="Normal"/>
    <w:next w:val="Normal"/>
    <w:link w:val="IntenseQuoteChar"/>
    <w:uiPriority w:val="30"/>
    <w:qFormat/>
    <w:rsid w:val="00E56B2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6B28"/>
    <w:rPr>
      <w:i/>
      <w:iCs/>
      <w:color w:val="2F5496" w:themeColor="accent1" w:themeShade="BF"/>
    </w:rPr>
  </w:style>
  <w:style w:type="character" w:styleId="IntenseReference">
    <w:name w:val="Intense Reference"/>
    <w:basedOn w:val="DefaultParagraphFont"/>
    <w:uiPriority w:val="32"/>
    <w:qFormat/>
    <w:rsid w:val="00E56B28"/>
    <w:rPr>
      <w:b/>
      <w:bCs/>
      <w:smallCaps/>
      <w:color w:val="2F5496" w:themeColor="accent1" w:themeShade="BF"/>
      <w:spacing w:val="5"/>
    </w:rPr>
  </w:style>
  <w:style w:type="paragraph" w:customStyle="1" w:styleId="Compact">
    <w:name w:val="Compact"/>
    <w:basedOn w:val="BodyText"/>
    <w:qFormat/>
    <w:rsid w:val="009E5201"/>
    <w:pPr>
      <w:spacing w:before="36" w:after="36"/>
    </w:pPr>
  </w:style>
  <w:style w:type="paragraph" w:styleId="BodyText">
    <w:name w:val="Body Text"/>
    <w:basedOn w:val="Normal"/>
    <w:link w:val="BodyTextChar"/>
    <w:uiPriority w:val="99"/>
    <w:semiHidden/>
    <w:unhideWhenUsed/>
    <w:rsid w:val="009E5201"/>
    <w:pPr>
      <w:spacing w:after="120"/>
    </w:pPr>
  </w:style>
  <w:style w:type="character" w:customStyle="1" w:styleId="BodyTextChar">
    <w:name w:val="Body Text Char"/>
    <w:basedOn w:val="DefaultParagraphFont"/>
    <w:link w:val="BodyText"/>
    <w:uiPriority w:val="99"/>
    <w:semiHidden/>
    <w:rsid w:val="009E5201"/>
    <w:rPr>
      <w:kern w:val="0"/>
      <w:sz w:val="24"/>
      <w:szCs w:val="24"/>
      <w:lang w:val="en-US"/>
      <w14:ligatures w14:val="none"/>
    </w:rPr>
  </w:style>
  <w:style w:type="character" w:customStyle="1" w:styleId="VerbatimChar">
    <w:name w:val="Verbatim Char"/>
    <w:basedOn w:val="DefaultParagraphFont"/>
    <w:link w:val="SourceCode"/>
    <w:rsid w:val="009E5201"/>
    <w:rPr>
      <w:rFonts w:ascii="Consolas" w:hAnsi="Consolas"/>
    </w:rPr>
  </w:style>
  <w:style w:type="paragraph" w:customStyle="1" w:styleId="SourceCode">
    <w:name w:val="Source Code"/>
    <w:basedOn w:val="Normal"/>
    <w:link w:val="VerbatimChar"/>
    <w:rsid w:val="009E5201"/>
    <w:pPr>
      <w:wordWrap w:val="0"/>
    </w:pPr>
    <w:rPr>
      <w:rFonts w:ascii="Consolas" w:hAnsi="Consolas"/>
      <w:kern w:val="2"/>
      <w:sz w:val="22"/>
      <w:szCs w:val="22"/>
      <w:lang w:val="en-IN"/>
      <w14:ligatures w14:val="standardContextual"/>
    </w:rPr>
  </w:style>
  <w:style w:type="paragraph" w:customStyle="1" w:styleId="FirstParagraph">
    <w:name w:val="First Paragraph"/>
    <w:basedOn w:val="BodyText"/>
    <w:next w:val="BodyText"/>
    <w:qFormat/>
    <w:rsid w:val="001D7F29"/>
    <w:pPr>
      <w:spacing w:before="18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6</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wanandan Bitu</dc:creator>
  <cp:keywords/>
  <dc:description/>
  <cp:lastModifiedBy>Biswanandan Bitu</cp:lastModifiedBy>
  <cp:revision>5</cp:revision>
  <dcterms:created xsi:type="dcterms:W3CDTF">2025-09-13T06:48:00Z</dcterms:created>
  <dcterms:modified xsi:type="dcterms:W3CDTF">2025-09-13T08:55:00Z</dcterms:modified>
</cp:coreProperties>
</file>